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Global Industrial Innovation Scholarship Program</w:t>
      </w:r>
    </w:p>
    <w:bookmarkEnd w:id="20"/>
    <w:p>
      <w:pPr>
        <w:pStyle w:val="BodyText"/>
      </w:pPr>
      <w:r>
        <w:t xml:space="preserve">Piyapong Srisawat</w:t>
      </w:r>
      <w:r>
        <w:br/>
      </w:r>
      <w:r>
        <w:t xml:space="preserve">Department of Industrial Engineering</w:t>
      </w:r>
      <w:r>
        <w:br/>
      </w:r>
      <w:r>
        <w:t xml:space="preserve">Chulalongkorn University, Bangkok 10330</w:t>
      </w:r>
      <w:r>
        <w:br/>
      </w:r>
      <w:r>
        <w:t xml:space="preserve">Thailand</w:t>
      </w:r>
      <w:r>
        <w:br/>
      </w:r>
      <w:r>
        <w:t xml:space="preserve">Email: piyapong.s@chula.ac.th | Phone: +66 812 345 678</w:t>
      </w:r>
    </w:p>
    <w:p>
      <w:pPr>
        <w:pStyle w:val="BodyText"/>
      </w:pPr>
      <w:r>
        <w:t xml:space="preserve">October 26, 2023</w:t>
      </w:r>
    </w:p>
    <w:p>
      <w:pPr>
        <w:pStyle w:val="BodyText"/>
      </w:pPr>
      <w:r>
        <w:t xml:space="preserve">Scholarship Committee</w:t>
      </w:r>
      <w:r>
        <w:br/>
      </w:r>
      <w:r>
        <w:t xml:space="preserve">Global Engineering Foundation for Sustainable Development</w:t>
      </w:r>
      <w:r>
        <w:br/>
      </w:r>
      <w:r>
        <w:t xml:space="preserve">Bangkok, Thailand</w:t>
      </w:r>
    </w:p>
    <w:p>
      <w:pPr>
        <w:pStyle w:val="BodyText"/>
      </w:pPr>
      <w:r>
        <w:t xml:space="preserve">Dear Scholarship Committee,</w:t>
      </w:r>
    </w:p>
    <w:p>
      <w:pPr>
        <w:pStyle w:val="BodyText"/>
      </w:pPr>
      <w:r>
        <w:t xml:space="preserve">It is with profound enthusiasm and deep respect for Thailand's industrial trajectory that I submit this application for the Global Industrial Innovation Scholarship. As a dedicated future Industrial Engineer from Chulalongkorn University in Bangkok, I am eager to contribute to Thailand’s vision of becoming a regional hub for advanced manufacturing and sustainable production systems. This Scholarship Application Letter embodies not just my academic pursuit, but a commitment to elevate Thailand's industrial competitiveness through innovative engineering solutions rooted in our local context.</w:t>
      </w:r>
    </w:p>
    <w:p>
      <w:pPr>
        <w:pStyle w:val="BodyText"/>
      </w:pPr>
      <w:r>
        <w:t xml:space="preserve">My journey toward Industrial Engineering began during my undergraduate studies in Bangkok, where I witnessed firsthand the challenges facing Thai manufacturers—from supply chain inefficiencies disrupting automotive production near Ayutthaya to hospital logistics bottlenecks at King Chulalongkorn Memorial Hospital. These experiences crystallized my purpose: to become an Industrial Engineer capable of designing systems that optimize resource use, reduce waste, and enhance human-centric productivity within Thailand’s unique economic landscape. My academic record (GPA 3.8/4.0) reflects this dedication, with honors in Operations Management and Advanced Statistical Process Control—courses directly aligned with Thailand’s Economic Transformation Plan 2021-2026, which prioritizes Industry 4.0 adoption.</w:t>
      </w:r>
    </w:p>
    <w:p>
      <w:pPr>
        <w:pStyle w:val="BodyText"/>
      </w:pPr>
      <w:r>
        <w:t xml:space="preserve">I have actively applied my Industrial Engineering principles to real-world Thai contexts. As project lead for "Optimizing Medical Supply Chains in Bangkok Public Hospitals," I collaborated with a team of five students to implement value stream mapping at Siriraj Hospital, reducing emergency medication wait times by 32% and saving an estimated 140 hours monthly—a solution now being piloted by the Ministry of Health. Similarly, during my internship at Toyota Manufacturing Thailand (Bangna District), I developed a lean production protocol for engine component assembly that cut workstation idle time by 25%, directly contributing to the plant’s sustainability goals. These projects taught me that effective Industrial Engineering in Thailand requires not just technical skill, but cultural intelligence—understanding Thai work practices, labor dynamics, and the balance between efficiency and social harmony ("suan" philosophy) critical to our workplaces.</w:t>
      </w:r>
    </w:p>
    <w:p>
      <w:pPr>
        <w:pStyle w:val="BodyText"/>
      </w:pPr>
      <w:r>
        <w:t xml:space="preserve">The Global Industrial Innovation Scholarship represents a pivotal opportunity to advance this mission. While my academic excellence has earned me partial funding through Chulalongkorn University’s merit program, the scholarship would cover the remaining costs for my proposed master’s research on "AI-Driven Predictive Maintenance Systems for Small &amp; Medium Thai Manufacturers." This research is urgently needed: Thailand’s SME sector—employing 70% of Bangkok’s industrial workforce—lacks affordable automation tools. My thesis will develop low-cost sensor networks and machine learning models tailored to Thai factory environments, directly supporting the government's "Thailand 4.0" initiative to move from labor-intensive production to high-value manufacturing. Without this scholarship, financial constraints would prevent me from accessing the specialized training in IoT analytics and advanced simulation software essential for this research.</w:t>
      </w:r>
    </w:p>
    <w:p>
      <w:pPr>
        <w:pStyle w:val="BodyText"/>
      </w:pPr>
      <w:r>
        <w:t xml:space="preserve">My vision extends beyond technical solutions. I intend to establish the "Bangkok Industrial Innovation Hub" upon graduation—a community platform connecting Thai engineers, SMEs, and academia to co-develop scalable industrial solutions. This initiative would embody the spirit of Thailand's industrial future: collaborative, locally grounded, and globally competitive. My proposed research is foundational to this hub; the scholarship funding will enable me to partner with manufacturers in Bangkok’s Eastern Economic Corridor (EEC), ensuring our innovations address actual Thai production pain points rather than imported Western models.</w:t>
      </w:r>
    </w:p>
    <w:p>
      <w:pPr>
        <w:pStyle w:val="BodyText"/>
      </w:pPr>
      <w:r>
        <w:t xml:space="preserve">I recognize that Thailand's industrial success hinges on engineers who understand our geography, culture, and aspirations. As a Bangkok native raised in the bustling streets of Bang Kapi district—where small workshops thrive amid metro construction—I bring an intimate perspective few international students possess. This Scholarship Application Letter is not merely a request; it is an alliance between my technical vision and your organization’s commitment to empowering Thailand's engineering talent. With your support, I will transform academic rigor into tangible industrial impact: reducing manufacturing waste across 100+ Thai SMEs by 20% within five years, creating jobs in Bangkok’s burgeoning tech ecosystem, and positioning Thailand as an innovator—not just an assembler—in global supply chains.</w:t>
      </w:r>
    </w:p>
    <w:p>
      <w:pPr>
        <w:pStyle w:val="BodyText"/>
      </w:pPr>
      <w:r>
        <w:t xml:space="preserve">Thank you for considering my application. I am eager to discuss how my proposed research on Industrial Engineering solutions for Thailand’s manufacturing sector aligns with your mission. I have attached all required documents, including academic transcripts and letters of recommendation from Professor Dr. Narongchai Chaiyakul (Head of Industrial Engineering at Chulalongkorn) and Mr. Somsak Niranat, Senior Operations Manager at Thai Summit Electronics.</w:t>
      </w:r>
    </w:p>
    <w:p>
      <w:pPr>
        <w:pStyle w:val="BodyText"/>
      </w:pPr>
      <w:r>
        <w:t xml:space="preserve">With deepest respect,</w:t>
      </w:r>
      <w:r>
        <w:br/>
      </w:r>
      <w:r>
        <w:br/>
      </w:r>
    </w:p>
    <w:p>
      <w:pPr>
        <w:pStyle w:val="BodyText"/>
      </w:pPr>
      <w:r>
        <w:t xml:space="preserve">Piyapong Srisawat</w:t>
      </w:r>
      <w:r>
        <w:br/>
      </w:r>
      <w:r>
        <w:t xml:space="preserve">Industrial Engineering Student, Chulalongkorn University</w:t>
      </w:r>
    </w:p>
    <w:p>
      <w:pPr>
        <w:pStyle w:val="BodyText"/>
      </w:pPr>
      <w:r>
        <w:t xml:space="preserve">"Engineering is not merely about machines—it's about harmonizing technology with human potential. In Thailand, where 'sanuk' (joy) fuels our work ethic, I will build systems that make industry both smarter and more meaningf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dc:title>
  <dc:creator/>
  <dc:language>en</dc:language>
  <cp:keywords/>
  <dcterms:created xsi:type="dcterms:W3CDTF">2025-12-10T14:22:20Z</dcterms:created>
  <dcterms:modified xsi:type="dcterms:W3CDTF">2025-12-10T14:22:20Z</dcterms:modified>
</cp:coreProperties>
</file>

<file path=docProps/custom.xml><?xml version="1.0" encoding="utf-8"?>
<Properties xmlns="http://schemas.openxmlformats.org/officeDocument/2006/custom-properties" xmlns:vt="http://schemas.openxmlformats.org/officeDocument/2006/docPropsVTypes"/>
</file>